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7,9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3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672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8,108.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0,120.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59,314,350.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9</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3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8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407,621.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407,621.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9,407,621.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9,407,621.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663,496.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2,316.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0,608.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809.4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86,389.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407,621.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84,183.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69,555.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82,329.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08,748.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85,279.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90,159.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87,936.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04,209.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87,380.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60,208.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759,991.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474B08C-71E2-48DE-8AB8-F54DE8FDD284}"/>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B9AA8650-B2B3-4E29-BE92-CAF8C9CAF720}"/>
  </w:font>
  <w:font w:name="仿宋">
    <w:panose1 w:val="02010609060101010101"/>
    <w:charset w:val="86"/>
    <w:family w:val="auto"/>
    <w:pitch w:val="default"/>
    <w:sig w:usb0="800002BF" w:usb1="38CF7CFA" w:usb2="00000016" w:usb3="00000000" w:csb0="00040001" w:csb1="00000000"/>
    <w:embedRegular r:id="rId3" w:fontKey="{5DC42DB9-EF80-4335-9CC7-54A767D48FAD}"/>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V5M289EmeZV5wxOL5UYkEcyI41c=" w:salt="eibfLDKGZTYb6+njGkZmt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88B46A5"/>
    <w:rsid w:val="195F6954"/>
    <w:rsid w:val="1C311D75"/>
    <w:rsid w:val="2AA204DB"/>
    <w:rsid w:val="2E344397"/>
    <w:rsid w:val="2F5C56FB"/>
    <w:rsid w:val="2FCD2C4F"/>
    <w:rsid w:val="338B310A"/>
    <w:rsid w:val="371A037A"/>
    <w:rsid w:val="38721494"/>
    <w:rsid w:val="394F4B22"/>
    <w:rsid w:val="3D305393"/>
    <w:rsid w:val="3F524561"/>
    <w:rsid w:val="4218718A"/>
    <w:rsid w:val="43207AF6"/>
    <w:rsid w:val="46776F3C"/>
    <w:rsid w:val="4AED4BA6"/>
    <w:rsid w:val="4D1108E2"/>
    <w:rsid w:val="4EE378EB"/>
    <w:rsid w:val="50D46540"/>
    <w:rsid w:val="54604F6D"/>
    <w:rsid w:val="57FE5038"/>
    <w:rsid w:val="58DF7C14"/>
    <w:rsid w:val="5B195C90"/>
    <w:rsid w:val="5E660FCE"/>
    <w:rsid w:val="621E37DC"/>
    <w:rsid w:val="64F431AF"/>
    <w:rsid w:val="65720557"/>
    <w:rsid w:val="66FC1FF8"/>
    <w:rsid w:val="673B4350"/>
    <w:rsid w:val="67855A67"/>
    <w:rsid w:val="67DF73FA"/>
    <w:rsid w:val="692A41F0"/>
    <w:rsid w:val="6C7928C7"/>
    <w:rsid w:val="6F3D2CEC"/>
    <w:rsid w:val="705B15C4"/>
    <w:rsid w:val="721D77CA"/>
    <w:rsid w:val="72B166F7"/>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054</c:v>
                </c:pt>
                <c:pt idx="1">
                  <c:v>1.0054</c:v>
                </c:pt>
                <c:pt idx="2">
                  <c:v>1.0054</c:v>
                </c:pt>
                <c:pt idx="3">
                  <c:v>1.0064</c:v>
                </c:pt>
                <c:pt idx="4">
                  <c:v>1.0069</c:v>
                </c:pt>
                <c:pt idx="5">
                  <c:v>1.0071</c:v>
                </c:pt>
                <c:pt idx="6">
                  <c:v>1.0095</c:v>
                </c:pt>
                <c:pt idx="7">
                  <c:v>1.0095</c:v>
                </c:pt>
                <c:pt idx="8">
                  <c:v>1.0095</c:v>
                </c:pt>
                <c:pt idx="9">
                  <c:v>1.0099</c:v>
                </c:pt>
                <c:pt idx="10">
                  <c:v>1.0101</c:v>
                </c:pt>
                <c:pt idx="11">
                  <c:v>1.0106</c:v>
                </c:pt>
                <c:pt idx="12">
                  <c:v>1.011</c:v>
                </c:pt>
                <c:pt idx="13">
                  <c:v>1.0113</c:v>
                </c:pt>
                <c:pt idx="14">
                  <c:v>1.0113</c:v>
                </c:pt>
                <c:pt idx="15">
                  <c:v>1.0113</c:v>
                </c:pt>
                <c:pt idx="16">
                  <c:v>1.0127</c:v>
                </c:pt>
                <c:pt idx="17">
                  <c:v>1.013</c:v>
                </c:pt>
                <c:pt idx="18">
                  <c:v>1.0136</c:v>
                </c:pt>
                <c:pt idx="19">
                  <c:v>1.0139</c:v>
                </c:pt>
                <c:pt idx="20">
                  <c:v>1.0143</c:v>
                </c:pt>
                <c:pt idx="21">
                  <c:v>1.0143</c:v>
                </c:pt>
                <c:pt idx="22">
                  <c:v>1.0143</c:v>
                </c:pt>
                <c:pt idx="23">
                  <c:v>1.0151</c:v>
                </c:pt>
                <c:pt idx="24">
                  <c:v>1.0155</c:v>
                </c:pt>
                <c:pt idx="25">
                  <c:v>1.0159</c:v>
                </c:pt>
                <c:pt idx="26">
                  <c:v>1.0161</c:v>
                </c:pt>
                <c:pt idx="27">
                  <c:v>1.0162</c:v>
                </c:pt>
                <c:pt idx="28">
                  <c:v>1.0162</c:v>
                </c:pt>
                <c:pt idx="29">
                  <c:v>1.0166</c:v>
                </c:pt>
                <c:pt idx="30">
                  <c:v>1.0167</c:v>
                </c:pt>
                <c:pt idx="31">
                  <c:v>1.0167</c:v>
                </c:pt>
                <c:pt idx="32">
                  <c:v>1.0166</c:v>
                </c:pt>
                <c:pt idx="33">
                  <c:v>1.0166</c:v>
                </c:pt>
                <c:pt idx="34">
                  <c:v>1.0166</c:v>
                </c:pt>
                <c:pt idx="35">
                  <c:v>1.0166</c:v>
                </c:pt>
                <c:pt idx="36">
                  <c:v>1.0166</c:v>
                </c:pt>
                <c:pt idx="37">
                  <c:v>1.0183</c:v>
                </c:pt>
                <c:pt idx="38">
                  <c:v>1.0185</c:v>
                </c:pt>
                <c:pt idx="39">
                  <c:v>1.0187</c:v>
                </c:pt>
                <c:pt idx="40">
                  <c:v>1.019</c:v>
                </c:pt>
                <c:pt idx="41">
                  <c:v>1.0188</c:v>
                </c:pt>
                <c:pt idx="42">
                  <c:v>1.0188</c:v>
                </c:pt>
                <c:pt idx="43">
                  <c:v>1.0188</c:v>
                </c:pt>
                <c:pt idx="44">
                  <c:v>1.0187</c:v>
                </c:pt>
                <c:pt idx="45">
                  <c:v>1.0187</c:v>
                </c:pt>
                <c:pt idx="46">
                  <c:v>1.0189</c:v>
                </c:pt>
                <c:pt idx="47">
                  <c:v>1.0186</c:v>
                </c:pt>
                <c:pt idx="48">
                  <c:v>1.019</c:v>
                </c:pt>
                <c:pt idx="49">
                  <c:v>1.019</c:v>
                </c:pt>
                <c:pt idx="50">
                  <c:v>1.019</c:v>
                </c:pt>
                <c:pt idx="51">
                  <c:v>1.0193</c:v>
                </c:pt>
                <c:pt idx="52">
                  <c:v>1.0192</c:v>
                </c:pt>
                <c:pt idx="53">
                  <c:v>1.0187</c:v>
                </c:pt>
                <c:pt idx="54">
                  <c:v>1.0186</c:v>
                </c:pt>
                <c:pt idx="55">
                  <c:v>1.0187</c:v>
                </c:pt>
                <c:pt idx="56">
                  <c:v>1.0187</c:v>
                </c:pt>
                <c:pt idx="57">
                  <c:v>1.0187</c:v>
                </c:pt>
                <c:pt idx="58">
                  <c:v>1.0194</c:v>
                </c:pt>
                <c:pt idx="59">
                  <c:v>1.0196</c:v>
                </c:pt>
                <c:pt idx="60">
                  <c:v>1.0195</c:v>
                </c:pt>
                <c:pt idx="61">
                  <c:v>1.0195</c:v>
                </c:pt>
                <c:pt idx="62">
                  <c:v>1.0195</c:v>
                </c:pt>
                <c:pt idx="63">
                  <c:v>1.0195</c:v>
                </c:pt>
                <c:pt idx="64">
                  <c:v>1.0195</c:v>
                </c:pt>
                <c:pt idx="65">
                  <c:v>1.0199</c:v>
                </c:pt>
                <c:pt idx="66">
                  <c:v>1.0199</c:v>
                </c:pt>
                <c:pt idx="67">
                  <c:v>1.0199</c:v>
                </c:pt>
                <c:pt idx="68">
                  <c:v>1.0197</c:v>
                </c:pt>
                <c:pt idx="69">
                  <c:v>1.0198</c:v>
                </c:pt>
                <c:pt idx="70">
                  <c:v>1.0198</c:v>
                </c:pt>
                <c:pt idx="71">
                  <c:v>1.0198</c:v>
                </c:pt>
                <c:pt idx="72">
                  <c:v>1.0208</c:v>
                </c:pt>
                <c:pt idx="73">
                  <c:v>1.0209</c:v>
                </c:pt>
                <c:pt idx="74">
                  <c:v>1.0204</c:v>
                </c:pt>
                <c:pt idx="75">
                  <c:v>1.0203</c:v>
                </c:pt>
                <c:pt idx="76">
                  <c:v>1.0201</c:v>
                </c:pt>
                <c:pt idx="77">
                  <c:v>1.0201</c:v>
                </c:pt>
                <c:pt idx="78">
                  <c:v>1.0201</c:v>
                </c:pt>
                <c:pt idx="79">
                  <c:v>1.0206</c:v>
                </c:pt>
                <c:pt idx="80">
                  <c:v>1.0207</c:v>
                </c:pt>
                <c:pt idx="81">
                  <c:v>1.0208</c:v>
                </c:pt>
                <c:pt idx="82">
                  <c:v>1.0211</c:v>
                </c:pt>
                <c:pt idx="83">
                  <c:v>1.0217</c:v>
                </c:pt>
                <c:pt idx="84">
                  <c:v>1.0217</c:v>
                </c:pt>
                <c:pt idx="85">
                  <c:v>1.0217</c:v>
                </c:pt>
                <c:pt idx="86">
                  <c:v>1.0224</c:v>
                </c:pt>
                <c:pt idx="87">
                  <c:v>1.0226</c:v>
                </c:pt>
                <c:pt idx="88">
                  <c:v>1.0231</c:v>
                </c:pt>
                <c:pt idx="89">
                  <c:v>1.023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994629003381542</c:v>
                </c:pt>
                <c:pt idx="4">
                  <c:v>0.00149194350507242</c:v>
                </c:pt>
                <c:pt idx="5">
                  <c:v>0.00169086930574891</c:v>
                </c:pt>
                <c:pt idx="6">
                  <c:v>0.00407797891386519</c:v>
                </c:pt>
                <c:pt idx="7">
                  <c:v>0.00407797891386519</c:v>
                </c:pt>
                <c:pt idx="8">
                  <c:v>0.00407797891386519</c:v>
                </c:pt>
                <c:pt idx="9">
                  <c:v>0.00447583051521772</c:v>
                </c:pt>
                <c:pt idx="10">
                  <c:v>0.0046747563158942</c:v>
                </c:pt>
                <c:pt idx="11">
                  <c:v>0.00517207081758486</c:v>
                </c:pt>
                <c:pt idx="12">
                  <c:v>0.00556992241893761</c:v>
                </c:pt>
                <c:pt idx="13">
                  <c:v>0.00586831111995223</c:v>
                </c:pt>
                <c:pt idx="14">
                  <c:v>0.00586831111995223</c:v>
                </c:pt>
                <c:pt idx="15">
                  <c:v>0.00586831111995223</c:v>
                </c:pt>
                <c:pt idx="16">
                  <c:v>0.00726079172468652</c:v>
                </c:pt>
                <c:pt idx="17">
                  <c:v>0.00755918042570114</c:v>
                </c:pt>
                <c:pt idx="18">
                  <c:v>0.00815595782773015</c:v>
                </c:pt>
                <c:pt idx="19">
                  <c:v>0.00845434652874477</c:v>
                </c:pt>
                <c:pt idx="20">
                  <c:v>0.0088521981300973</c:v>
                </c:pt>
                <c:pt idx="21">
                  <c:v>0.0088521981300973</c:v>
                </c:pt>
                <c:pt idx="22">
                  <c:v>0.0088521981300973</c:v>
                </c:pt>
                <c:pt idx="23">
                  <c:v>0.00964790133280258</c:v>
                </c:pt>
                <c:pt idx="24">
                  <c:v>0.0100457529341555</c:v>
                </c:pt>
                <c:pt idx="25">
                  <c:v>0.0104436045355083</c:v>
                </c:pt>
                <c:pt idx="26">
                  <c:v>0.0106425303361846</c:v>
                </c:pt>
                <c:pt idx="27">
                  <c:v>0.0107419932365227</c:v>
                </c:pt>
                <c:pt idx="28">
                  <c:v>0.0107419932365227</c:v>
                </c:pt>
                <c:pt idx="29">
                  <c:v>0.0111398448378754</c:v>
                </c:pt>
                <c:pt idx="30">
                  <c:v>0.0112393077382136</c:v>
                </c:pt>
                <c:pt idx="31">
                  <c:v>0.0112393077382136</c:v>
                </c:pt>
                <c:pt idx="32">
                  <c:v>0.0111398448378754</c:v>
                </c:pt>
                <c:pt idx="33">
                  <c:v>0.0111398448378754</c:v>
                </c:pt>
                <c:pt idx="34">
                  <c:v>0.0111398448378754</c:v>
                </c:pt>
                <c:pt idx="35">
                  <c:v>0.0111398448378754</c:v>
                </c:pt>
                <c:pt idx="36">
                  <c:v>0.0111398448378754</c:v>
                </c:pt>
                <c:pt idx="37">
                  <c:v>0.0128307141436244</c:v>
                </c:pt>
                <c:pt idx="38">
                  <c:v>0.0130296399443006</c:v>
                </c:pt>
                <c:pt idx="39">
                  <c:v>0.0132285657449769</c:v>
                </c:pt>
                <c:pt idx="40">
                  <c:v>0.0135269544459915</c:v>
                </c:pt>
                <c:pt idx="41">
                  <c:v>0.0133280286453152</c:v>
                </c:pt>
                <c:pt idx="42">
                  <c:v>0.0133280286453152</c:v>
                </c:pt>
                <c:pt idx="43">
                  <c:v>0.0133280286453152</c:v>
                </c:pt>
                <c:pt idx="44">
                  <c:v>0.0132285657449769</c:v>
                </c:pt>
                <c:pt idx="45">
                  <c:v>0.0132285657449769</c:v>
                </c:pt>
                <c:pt idx="46">
                  <c:v>0.0134274915456534</c:v>
                </c:pt>
                <c:pt idx="47">
                  <c:v>0.0131291028446388</c:v>
                </c:pt>
                <c:pt idx="48">
                  <c:v>0.0135269544459915</c:v>
                </c:pt>
                <c:pt idx="49">
                  <c:v>0.0135269544459915</c:v>
                </c:pt>
                <c:pt idx="50">
                  <c:v>0.0135269544459915</c:v>
                </c:pt>
                <c:pt idx="51">
                  <c:v>0.0138253431470061</c:v>
                </c:pt>
                <c:pt idx="52">
                  <c:v>0.013725880246668</c:v>
                </c:pt>
                <c:pt idx="53">
                  <c:v>0.0132285657449769</c:v>
                </c:pt>
                <c:pt idx="54">
                  <c:v>0.0131291028446388</c:v>
                </c:pt>
                <c:pt idx="55">
                  <c:v>0.0132285657449769</c:v>
                </c:pt>
                <c:pt idx="56">
                  <c:v>0.0132285657449769</c:v>
                </c:pt>
                <c:pt idx="57">
                  <c:v>0.0132285657449769</c:v>
                </c:pt>
                <c:pt idx="58">
                  <c:v>0.0139248060473443</c:v>
                </c:pt>
                <c:pt idx="59">
                  <c:v>0.0141237318480207</c:v>
                </c:pt>
                <c:pt idx="60">
                  <c:v>0.0140242689476826</c:v>
                </c:pt>
                <c:pt idx="61">
                  <c:v>0.0140242689476826</c:v>
                </c:pt>
                <c:pt idx="62">
                  <c:v>0.0140242689476826</c:v>
                </c:pt>
                <c:pt idx="63">
                  <c:v>0.0140242689476826</c:v>
                </c:pt>
                <c:pt idx="64">
                  <c:v>0.0140242689476826</c:v>
                </c:pt>
                <c:pt idx="65">
                  <c:v>0.0144221205490351</c:v>
                </c:pt>
                <c:pt idx="66">
                  <c:v>0.0144221205490351</c:v>
                </c:pt>
                <c:pt idx="67">
                  <c:v>0.0144221205490351</c:v>
                </c:pt>
                <c:pt idx="68">
                  <c:v>0.0142231947483589</c:v>
                </c:pt>
                <c:pt idx="69">
                  <c:v>0.014322657648697</c:v>
                </c:pt>
                <c:pt idx="70">
                  <c:v>0.014322657648697</c:v>
                </c:pt>
                <c:pt idx="71">
                  <c:v>0.014322657648697</c:v>
                </c:pt>
                <c:pt idx="72">
                  <c:v>0.0153172866520785</c:v>
                </c:pt>
                <c:pt idx="73">
                  <c:v>0.0154167495524169</c:v>
                </c:pt>
                <c:pt idx="74">
                  <c:v>0.014919435050726</c:v>
                </c:pt>
                <c:pt idx="75">
                  <c:v>0.0148199721503879</c:v>
                </c:pt>
                <c:pt idx="76">
                  <c:v>0.0146210463497114</c:v>
                </c:pt>
                <c:pt idx="77">
                  <c:v>0.0146210463497114</c:v>
                </c:pt>
                <c:pt idx="78">
                  <c:v>0.0146210463497114</c:v>
                </c:pt>
                <c:pt idx="79">
                  <c:v>0.0151183608514023</c:v>
                </c:pt>
                <c:pt idx="80">
                  <c:v>0.0152178237517404</c:v>
                </c:pt>
                <c:pt idx="81">
                  <c:v>0.0153172866520785</c:v>
                </c:pt>
                <c:pt idx="82">
                  <c:v>0.0156156753530932</c:v>
                </c:pt>
                <c:pt idx="83">
                  <c:v>0.0162124527551224</c:v>
                </c:pt>
                <c:pt idx="84">
                  <c:v>0.0162124527551224</c:v>
                </c:pt>
                <c:pt idx="85">
                  <c:v>0.0162124527551224</c:v>
                </c:pt>
                <c:pt idx="86">
                  <c:v>0.0169086930574895</c:v>
                </c:pt>
                <c:pt idx="87">
                  <c:v>0.0171076188581658</c:v>
                </c:pt>
                <c:pt idx="88">
                  <c:v>0.0176049333598567</c:v>
                </c:pt>
                <c:pt idx="89">
                  <c:v>0.018002784961209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83</Words>
  <Characters>3524</Characters>
  <Lines>24</Lines>
  <Paragraphs>6</Paragraphs>
  <TotalTime>3</TotalTime>
  <ScaleCrop>false</ScaleCrop>
  <LinksUpToDate>false</LinksUpToDate>
  <CharactersWithSpaces>3579</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7:04: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48E037E77FA34D60BEB632E6ED1226F2</vt:lpwstr>
  </property>
</Properties>
</file>